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F6AE4" w14:textId="3397E976" w:rsidR="004101B6" w:rsidRPr="00EA07A2" w:rsidRDefault="00F62E11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 xml:space="preserve">Annual General Meeting </w:t>
      </w:r>
      <w:r w:rsidR="004101B6"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 </w:t>
      </w:r>
    </w:p>
    <w:p w14:paraId="5101994F" w14:textId="77777777" w:rsidR="001D6194" w:rsidRDefault="004101B6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Heart of the </w:t>
      </w:r>
      <w:proofErr w:type="gramStart"/>
      <w:r w:rsidRPr="00EA07A2">
        <w:rPr>
          <w:rFonts w:asciiTheme="majorHAnsi" w:hAnsiTheme="majorHAnsi" w:cstheme="majorHAnsi"/>
          <w:b/>
          <w:bCs/>
          <w:sz w:val="32"/>
          <w:szCs w:val="32"/>
        </w:rPr>
        <w:t>South West</w:t>
      </w:r>
      <w:proofErr w:type="gramEnd"/>
      <w:r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 Local Enterprise Partnership CIC </w:t>
      </w:r>
    </w:p>
    <w:p w14:paraId="0D5A7B55" w14:textId="23AD78D7" w:rsidR="003B12ED" w:rsidRPr="00EA07A2" w:rsidRDefault="004101B6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 xml:space="preserve">Board Meeting </w:t>
      </w:r>
    </w:p>
    <w:p w14:paraId="7F1C83FD" w14:textId="40878BA0" w:rsidR="004101B6" w:rsidRPr="00EA07A2" w:rsidRDefault="00BE720C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1</w:t>
      </w:r>
      <w:r w:rsidR="00901529">
        <w:rPr>
          <w:rFonts w:asciiTheme="majorHAnsi" w:hAnsiTheme="majorHAnsi" w:cstheme="majorHAnsi"/>
          <w:b/>
          <w:bCs/>
          <w:sz w:val="32"/>
          <w:szCs w:val="32"/>
        </w:rPr>
        <w:t>3</w:t>
      </w:r>
      <w:r w:rsidR="001D6194">
        <w:rPr>
          <w:rFonts w:asciiTheme="majorHAnsi" w:hAnsiTheme="majorHAnsi" w:cstheme="majorHAnsi"/>
          <w:b/>
          <w:bCs/>
          <w:sz w:val="32"/>
          <w:szCs w:val="32"/>
        </w:rPr>
        <w:t xml:space="preserve"> October </w:t>
      </w:r>
      <w:r w:rsidR="00F62E11">
        <w:rPr>
          <w:rFonts w:asciiTheme="majorHAnsi" w:hAnsiTheme="majorHAnsi" w:cstheme="majorHAnsi"/>
          <w:b/>
          <w:bCs/>
          <w:sz w:val="32"/>
          <w:szCs w:val="32"/>
        </w:rPr>
        <w:t>202</w:t>
      </w:r>
      <w:r w:rsidR="00901529">
        <w:rPr>
          <w:rFonts w:asciiTheme="majorHAnsi" w:hAnsiTheme="majorHAnsi" w:cstheme="majorHAnsi"/>
          <w:b/>
          <w:bCs/>
          <w:sz w:val="32"/>
          <w:szCs w:val="32"/>
        </w:rPr>
        <w:t>3</w:t>
      </w:r>
    </w:p>
    <w:p w14:paraId="352B808F" w14:textId="5EF83490" w:rsidR="004101B6" w:rsidRPr="00EA07A2" w:rsidRDefault="004101B6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>from</w:t>
      </w:r>
    </w:p>
    <w:p w14:paraId="4BFF8F90" w14:textId="50053266" w:rsidR="001D6194" w:rsidRDefault="00BE720C" w:rsidP="004101B6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12.</w:t>
      </w:r>
      <w:r w:rsidR="00901529">
        <w:rPr>
          <w:rFonts w:asciiTheme="majorHAnsi" w:hAnsiTheme="majorHAnsi" w:cstheme="majorHAnsi"/>
          <w:b/>
          <w:bCs/>
          <w:sz w:val="32"/>
          <w:szCs w:val="32"/>
        </w:rPr>
        <w:t xml:space="preserve">00 </w:t>
      </w:r>
      <w:r>
        <w:rPr>
          <w:rFonts w:asciiTheme="majorHAnsi" w:hAnsiTheme="majorHAnsi" w:cstheme="majorHAnsi"/>
          <w:b/>
          <w:bCs/>
          <w:sz w:val="32"/>
          <w:szCs w:val="32"/>
        </w:rPr>
        <w:t xml:space="preserve">– </w:t>
      </w:r>
      <w:r w:rsidR="00901529">
        <w:rPr>
          <w:rFonts w:asciiTheme="majorHAnsi" w:hAnsiTheme="majorHAnsi" w:cstheme="majorHAnsi"/>
          <w:b/>
          <w:bCs/>
          <w:sz w:val="32"/>
          <w:szCs w:val="32"/>
        </w:rPr>
        <w:t xml:space="preserve">12.30pm </w:t>
      </w:r>
      <w:r w:rsidR="00252749" w:rsidRPr="00DC1A7B">
        <w:rPr>
          <w:rFonts w:asciiTheme="majorHAnsi" w:hAnsiTheme="majorHAnsi" w:cstheme="majorHAnsi"/>
          <w:b/>
          <w:bCs/>
          <w:sz w:val="32"/>
          <w:szCs w:val="32"/>
        </w:rPr>
        <w:t xml:space="preserve"> </w:t>
      </w:r>
    </w:p>
    <w:p w14:paraId="105C59C1" w14:textId="77777777" w:rsidR="00F06CDC" w:rsidRDefault="00A42168" w:rsidP="00BF2094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in person</w:t>
      </w:r>
      <w:r w:rsidR="00901529">
        <w:rPr>
          <w:rFonts w:asciiTheme="majorHAnsi" w:hAnsiTheme="majorHAnsi" w:cstheme="majorHAnsi"/>
          <w:b/>
          <w:bCs/>
          <w:sz w:val="32"/>
          <w:szCs w:val="32"/>
        </w:rPr>
        <w:t xml:space="preserve"> </w:t>
      </w:r>
    </w:p>
    <w:p w14:paraId="2038F1F9" w14:textId="3E1A41D5" w:rsidR="001833B3" w:rsidRDefault="001833B3" w:rsidP="00BF2094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 xml:space="preserve">Innovation Space, </w:t>
      </w:r>
      <w:proofErr w:type="gramStart"/>
      <w:r w:rsidR="00F06CDC" w:rsidRPr="00F06CDC">
        <w:rPr>
          <w:rFonts w:asciiTheme="majorHAnsi" w:hAnsiTheme="majorHAnsi" w:cstheme="majorHAnsi"/>
          <w:b/>
          <w:bCs/>
          <w:sz w:val="32"/>
          <w:szCs w:val="32"/>
        </w:rPr>
        <w:t>South West</w:t>
      </w:r>
      <w:proofErr w:type="gramEnd"/>
      <w:r w:rsidR="00F06CDC" w:rsidRPr="00F06CDC">
        <w:rPr>
          <w:rFonts w:asciiTheme="majorHAnsi" w:hAnsiTheme="majorHAnsi" w:cstheme="majorHAnsi"/>
          <w:b/>
          <w:bCs/>
          <w:sz w:val="32"/>
          <w:szCs w:val="32"/>
        </w:rPr>
        <w:t xml:space="preserve"> Academic Health Science Network, Vantage Point, Pynes Hill, Exeter EX2 5FD</w:t>
      </w:r>
    </w:p>
    <w:p w14:paraId="102A9E95" w14:textId="50B32B09" w:rsidR="001833B3" w:rsidRDefault="00202CDA" w:rsidP="00BF2094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 xml:space="preserve">Or </w:t>
      </w:r>
    </w:p>
    <w:p w14:paraId="5D83631E" w14:textId="43A79C79" w:rsidR="00BF2094" w:rsidRDefault="004101B6" w:rsidP="00BF2094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EA07A2">
        <w:rPr>
          <w:rFonts w:asciiTheme="majorHAnsi" w:hAnsiTheme="majorHAnsi" w:cstheme="majorHAnsi"/>
          <w:b/>
          <w:bCs/>
          <w:sz w:val="32"/>
          <w:szCs w:val="32"/>
        </w:rPr>
        <w:t>Via</w:t>
      </w:r>
      <w:r w:rsidR="00F62E11">
        <w:rPr>
          <w:rFonts w:asciiTheme="majorHAnsi" w:hAnsiTheme="majorHAnsi" w:cstheme="majorHAnsi"/>
          <w:b/>
          <w:bCs/>
          <w:sz w:val="32"/>
          <w:szCs w:val="32"/>
        </w:rPr>
        <w:t xml:space="preserve"> registration to webinar </w:t>
      </w:r>
    </w:p>
    <w:p w14:paraId="708BA11C" w14:textId="77777777" w:rsidR="00202CDA" w:rsidRDefault="00202CDA" w:rsidP="004101B6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106A25DE" w14:textId="77777777" w:rsidR="00202CDA" w:rsidRPr="00EA07A2" w:rsidRDefault="00202CDA" w:rsidP="004101B6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tbl>
      <w:tblPr>
        <w:tblStyle w:val="TableGrid"/>
        <w:tblW w:w="9356" w:type="dxa"/>
        <w:tblInd w:w="-714" w:type="dxa"/>
        <w:tblLook w:val="04A0" w:firstRow="1" w:lastRow="0" w:firstColumn="1" w:lastColumn="0" w:noHBand="0" w:noVBand="1"/>
      </w:tblPr>
      <w:tblGrid>
        <w:gridCol w:w="709"/>
        <w:gridCol w:w="8647"/>
      </w:tblGrid>
      <w:tr w:rsidR="0006013D" w:rsidRPr="00EA07A2" w14:paraId="778070C4" w14:textId="77777777" w:rsidTr="0006013D">
        <w:tc>
          <w:tcPr>
            <w:tcW w:w="709" w:type="dxa"/>
          </w:tcPr>
          <w:p w14:paraId="7AF3DCE1" w14:textId="08B5AD78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647" w:type="dxa"/>
          </w:tcPr>
          <w:p w14:paraId="786D9DDE" w14:textId="407602AF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Item </w:t>
            </w:r>
          </w:p>
        </w:tc>
      </w:tr>
      <w:tr w:rsidR="0006013D" w:rsidRPr="00EA07A2" w14:paraId="3E5A3F62" w14:textId="77777777" w:rsidTr="0006013D">
        <w:tc>
          <w:tcPr>
            <w:tcW w:w="709" w:type="dxa"/>
          </w:tcPr>
          <w:p w14:paraId="15730A8A" w14:textId="797847C8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1.</w:t>
            </w:r>
          </w:p>
        </w:tc>
        <w:tc>
          <w:tcPr>
            <w:tcW w:w="8647" w:type="dxa"/>
          </w:tcPr>
          <w:p w14:paraId="0A2BF46E" w14:textId="77777777" w:rsidR="0006013D" w:rsidRDefault="0006013D" w:rsidP="0019517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195176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Welcome &amp; Apologies </w:t>
            </w:r>
          </w:p>
          <w:p w14:paraId="79680302" w14:textId="0F06926C" w:rsidR="0006013D" w:rsidRPr="00F62E11" w:rsidRDefault="0006013D" w:rsidP="00195176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06013D" w:rsidRPr="00EA07A2" w14:paraId="6E91CFFB" w14:textId="77777777" w:rsidTr="0006013D">
        <w:tc>
          <w:tcPr>
            <w:tcW w:w="709" w:type="dxa"/>
          </w:tcPr>
          <w:p w14:paraId="273E6BC5" w14:textId="1666BA6C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EA07A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.</w:t>
            </w:r>
          </w:p>
        </w:tc>
        <w:tc>
          <w:tcPr>
            <w:tcW w:w="8647" w:type="dxa"/>
          </w:tcPr>
          <w:p w14:paraId="48326083" w14:textId="0446467E" w:rsidR="0006013D" w:rsidRDefault="00DC1A7B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Draft m</w:t>
            </w:r>
            <w:r w:rsidR="0006013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inutes of last AGM </w:t>
            </w:r>
            <w:r w:rsidR="00202CDA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14 October 2022</w:t>
            </w:r>
            <w:r w:rsidR="0006013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</w:t>
            </w:r>
          </w:p>
          <w:p w14:paraId="20B91DE4" w14:textId="534CE678" w:rsidR="0006013D" w:rsidRPr="00F62E11" w:rsidRDefault="0006013D" w:rsidP="004101B6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06013D" w:rsidRPr="00EA07A2" w14:paraId="489A72E1" w14:textId="77777777" w:rsidTr="0006013D">
        <w:tc>
          <w:tcPr>
            <w:tcW w:w="709" w:type="dxa"/>
          </w:tcPr>
          <w:p w14:paraId="14EC17BC" w14:textId="5D1EC781" w:rsidR="0006013D" w:rsidRPr="00EA07A2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3. </w:t>
            </w:r>
          </w:p>
        </w:tc>
        <w:tc>
          <w:tcPr>
            <w:tcW w:w="8647" w:type="dxa"/>
          </w:tcPr>
          <w:p w14:paraId="0BC57095" w14:textId="77777777" w:rsidR="0006013D" w:rsidRDefault="0006013D" w:rsidP="00202CDA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Chair’s Annual Report – includ</w:t>
            </w: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es</w:t>
            </w: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a summary of the LEP, its projects</w:t>
            </w:r>
            <w:r w:rsid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, </w:t>
            </w: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achievements</w:t>
            </w:r>
            <w:r>
              <w:rPr>
                <w:rFonts w:ascii="Arial" w:hAnsi="Arial" w:cs="Arial"/>
              </w:rPr>
              <w:t xml:space="preserve"> </w:t>
            </w:r>
            <w:r w:rsidR="001D6194" w:rsidRP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and end of </w:t>
            </w:r>
            <w:r w:rsidR="009B452F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year </w:t>
            </w:r>
            <w:proofErr w:type="gramStart"/>
            <w:r w:rsidR="001D6194" w:rsidRP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report</w:t>
            </w:r>
            <w:proofErr w:type="gramEnd"/>
            <w:r w:rsidR="001D6194" w:rsidRP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</w:t>
            </w:r>
          </w:p>
          <w:p w14:paraId="405751B3" w14:textId="204E0BDF" w:rsidR="00DA448B" w:rsidRDefault="00DA448B" w:rsidP="00202CDA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</w:tr>
      <w:tr w:rsidR="0006013D" w:rsidRPr="00EA07A2" w14:paraId="4A774189" w14:textId="77777777" w:rsidTr="0006013D">
        <w:tc>
          <w:tcPr>
            <w:tcW w:w="709" w:type="dxa"/>
          </w:tcPr>
          <w:p w14:paraId="5634023C" w14:textId="6F8832F7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4.</w:t>
            </w:r>
          </w:p>
        </w:tc>
        <w:tc>
          <w:tcPr>
            <w:tcW w:w="8647" w:type="dxa"/>
          </w:tcPr>
          <w:p w14:paraId="625855ED" w14:textId="69C7F127" w:rsidR="0006013D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62E11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Overview of LEP </w:t>
            </w:r>
            <w:r w:rsidR="00DC1A7B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Financial Statement</w:t>
            </w:r>
            <w:r w:rsidR="008476E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</w:t>
            </w:r>
            <w:r w:rsidR="008936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(published in</w:t>
            </w:r>
            <w:r w:rsidR="00D17039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the</w:t>
            </w:r>
            <w:r w:rsidR="008936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Annual Report) </w:t>
            </w:r>
          </w:p>
          <w:p w14:paraId="244688F2" w14:textId="44B4ACDC" w:rsidR="0006013D" w:rsidRPr="00F62E11" w:rsidRDefault="0006013D" w:rsidP="00F62E11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06013D" w:rsidRPr="00EA07A2" w14:paraId="12FFF613" w14:textId="77777777" w:rsidTr="0006013D">
        <w:trPr>
          <w:trHeight w:val="788"/>
        </w:trPr>
        <w:tc>
          <w:tcPr>
            <w:tcW w:w="709" w:type="dxa"/>
          </w:tcPr>
          <w:p w14:paraId="28AE77F1" w14:textId="2F5E1789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5.</w:t>
            </w:r>
          </w:p>
        </w:tc>
        <w:tc>
          <w:tcPr>
            <w:tcW w:w="8647" w:type="dxa"/>
          </w:tcPr>
          <w:p w14:paraId="483C29B3" w14:textId="32D89D3F" w:rsidR="0006013D" w:rsidRPr="0006013D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06013D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Adoption of Accounts</w:t>
            </w:r>
            <w:r w:rsidRPr="0006013D">
              <w:rPr>
                <w:rFonts w:ascii="Arial" w:hAnsi="Arial" w:cs="Arial"/>
                <w:b/>
                <w:bCs/>
              </w:rPr>
              <w:t xml:space="preserve"> </w:t>
            </w:r>
            <w:r w:rsidR="00FA75D2" w:rsidRPr="00FA75D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0</w:t>
            </w:r>
            <w:r w:rsidR="001D6194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</w:t>
            </w:r>
            <w:r w:rsidR="00202CDA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2</w:t>
            </w:r>
            <w:r w:rsidR="00FA75D2" w:rsidRPr="00FA75D2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– 202</w:t>
            </w:r>
            <w:r w:rsidR="00202CDA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3</w:t>
            </w:r>
          </w:p>
        </w:tc>
      </w:tr>
      <w:tr w:rsidR="0006013D" w:rsidRPr="00EA07A2" w14:paraId="447A6643" w14:textId="77777777" w:rsidTr="0006013D">
        <w:tc>
          <w:tcPr>
            <w:tcW w:w="709" w:type="dxa"/>
          </w:tcPr>
          <w:p w14:paraId="5C0F508B" w14:textId="1262AEDF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6.</w:t>
            </w:r>
          </w:p>
        </w:tc>
        <w:tc>
          <w:tcPr>
            <w:tcW w:w="8647" w:type="dxa"/>
          </w:tcPr>
          <w:p w14:paraId="64722974" w14:textId="77777777" w:rsidR="0006013D" w:rsidRDefault="0006013D" w:rsidP="00F62E11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Questions submitted in advance &amp; </w:t>
            </w:r>
            <w:proofErr w:type="gramStart"/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AOB</w:t>
            </w:r>
            <w:proofErr w:type="gramEnd"/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</w:t>
            </w:r>
          </w:p>
          <w:p w14:paraId="5291C6A7" w14:textId="556082CA" w:rsidR="0006013D" w:rsidRPr="00F62E11" w:rsidRDefault="0006013D" w:rsidP="00F62E11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</w:p>
        </w:tc>
      </w:tr>
      <w:tr w:rsidR="0006013D" w:rsidRPr="00EA07A2" w14:paraId="55C061EA" w14:textId="77777777" w:rsidTr="0006013D">
        <w:tc>
          <w:tcPr>
            <w:tcW w:w="709" w:type="dxa"/>
          </w:tcPr>
          <w:p w14:paraId="03B563DA" w14:textId="1F72201F" w:rsidR="0006013D" w:rsidRDefault="0006013D" w:rsidP="004101B6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7.</w:t>
            </w:r>
          </w:p>
        </w:tc>
        <w:tc>
          <w:tcPr>
            <w:tcW w:w="8647" w:type="dxa"/>
          </w:tcPr>
          <w:p w14:paraId="4EFF3C94" w14:textId="30F3D163" w:rsidR="0006013D" w:rsidRDefault="0006013D" w:rsidP="0006013D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Thanks &amp; </w:t>
            </w:r>
            <w:proofErr w:type="gramStart"/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close</w:t>
            </w:r>
            <w:proofErr w:type="gramEnd"/>
            <w: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 xml:space="preserve"> </w:t>
            </w:r>
          </w:p>
          <w:p w14:paraId="60C44748" w14:textId="72866CA0" w:rsidR="0006013D" w:rsidRDefault="0006013D" w:rsidP="00F62E11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</w:tr>
    </w:tbl>
    <w:p w14:paraId="6509AE3A" w14:textId="77777777" w:rsidR="001A45E0" w:rsidRDefault="001A45E0" w:rsidP="001A45E0">
      <w:pPr>
        <w:rPr>
          <w:rFonts w:asciiTheme="majorHAnsi" w:hAnsiTheme="majorHAnsi" w:cstheme="majorHAnsi"/>
          <w:b/>
          <w:bCs/>
          <w:sz w:val="28"/>
          <w:szCs w:val="28"/>
        </w:rPr>
      </w:pPr>
    </w:p>
    <w:sectPr w:rsidR="001A45E0" w:rsidSect="001A45E0">
      <w:headerReference w:type="default" r:id="rId10"/>
      <w:footerReference w:type="default" r:id="rId11"/>
      <w:pgSz w:w="11900" w:h="16840"/>
      <w:pgMar w:top="1758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22F53" w14:textId="77777777" w:rsidR="00915DBB" w:rsidRDefault="00915DBB" w:rsidP="006A3EA6">
      <w:r>
        <w:separator/>
      </w:r>
    </w:p>
  </w:endnote>
  <w:endnote w:type="continuationSeparator" w:id="0">
    <w:p w14:paraId="6388096F" w14:textId="77777777" w:rsidR="00915DBB" w:rsidRDefault="00915DBB" w:rsidP="006A3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12951" w14:textId="682C591A" w:rsidR="006A3EA6" w:rsidRDefault="006A3E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F5685" w14:textId="77777777" w:rsidR="00915DBB" w:rsidRDefault="00915DBB" w:rsidP="006A3EA6">
      <w:r>
        <w:separator/>
      </w:r>
    </w:p>
  </w:footnote>
  <w:footnote w:type="continuationSeparator" w:id="0">
    <w:p w14:paraId="5F76427C" w14:textId="77777777" w:rsidR="00915DBB" w:rsidRDefault="00915DBB" w:rsidP="006A3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9D2B0" w14:textId="77777777" w:rsidR="006A3EA6" w:rsidRPr="006A3EA6" w:rsidRDefault="006A3EA6" w:rsidP="006A3EA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53230C0B" wp14:editId="0291E475">
          <wp:simplePos x="0" y="0"/>
          <wp:positionH relativeFrom="column">
            <wp:posOffset>3625509</wp:posOffset>
          </wp:positionH>
          <wp:positionV relativeFrom="paragraph">
            <wp:posOffset>-226060</wp:posOffset>
          </wp:positionV>
          <wp:extent cx="2478952" cy="845164"/>
          <wp:effectExtent l="0" t="0" r="10795" b="0"/>
          <wp:wrapNone/>
          <wp:docPr id="9" name="Picture 9" descr="HSW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HSW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8952" cy="8451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F2D43"/>
    <w:multiLevelType w:val="hybridMultilevel"/>
    <w:tmpl w:val="A3FCA9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CA4CC6"/>
    <w:multiLevelType w:val="hybridMultilevel"/>
    <w:tmpl w:val="237EEC7C"/>
    <w:lvl w:ilvl="0" w:tplc="DFC2925A">
      <w:start w:val="1"/>
      <w:numFmt w:val="decimal"/>
      <w:lvlText w:val="%1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902840"/>
    <w:multiLevelType w:val="hybridMultilevel"/>
    <w:tmpl w:val="B262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02BC3"/>
    <w:multiLevelType w:val="hybridMultilevel"/>
    <w:tmpl w:val="AF221B3C"/>
    <w:lvl w:ilvl="0" w:tplc="A59841F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2712631">
    <w:abstractNumId w:val="0"/>
  </w:num>
  <w:num w:numId="2" w16cid:durableId="2012103926">
    <w:abstractNumId w:val="2"/>
  </w:num>
  <w:num w:numId="3" w16cid:durableId="1557739714">
    <w:abstractNumId w:val="3"/>
  </w:num>
  <w:num w:numId="4" w16cid:durableId="11748056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tjQ2tzQ0NDOxNDZV0lEKTi0uzszPAykwNKgFAJ6b//ItAAAA"/>
  </w:docVars>
  <w:rsids>
    <w:rsidRoot w:val="006A3EA6"/>
    <w:rsid w:val="00012B7E"/>
    <w:rsid w:val="00026728"/>
    <w:rsid w:val="00040327"/>
    <w:rsid w:val="00042581"/>
    <w:rsid w:val="0006013D"/>
    <w:rsid w:val="000E0C95"/>
    <w:rsid w:val="000E20DE"/>
    <w:rsid w:val="001112BE"/>
    <w:rsid w:val="001257C5"/>
    <w:rsid w:val="00131941"/>
    <w:rsid w:val="00165818"/>
    <w:rsid w:val="00180901"/>
    <w:rsid w:val="001833B3"/>
    <w:rsid w:val="00185429"/>
    <w:rsid w:val="001943C5"/>
    <w:rsid w:val="00195176"/>
    <w:rsid w:val="001962E3"/>
    <w:rsid w:val="001A45E0"/>
    <w:rsid w:val="001D01FC"/>
    <w:rsid w:val="001D6194"/>
    <w:rsid w:val="001E1989"/>
    <w:rsid w:val="001E1A2E"/>
    <w:rsid w:val="00202CDA"/>
    <w:rsid w:val="00221795"/>
    <w:rsid w:val="00233FE1"/>
    <w:rsid w:val="00247835"/>
    <w:rsid w:val="00252749"/>
    <w:rsid w:val="00260EFB"/>
    <w:rsid w:val="002B566F"/>
    <w:rsid w:val="002C2C7B"/>
    <w:rsid w:val="002D48E1"/>
    <w:rsid w:val="002D54D9"/>
    <w:rsid w:val="002D5E3E"/>
    <w:rsid w:val="002E14D2"/>
    <w:rsid w:val="002E3A19"/>
    <w:rsid w:val="00306203"/>
    <w:rsid w:val="0036207B"/>
    <w:rsid w:val="003712B2"/>
    <w:rsid w:val="003943C8"/>
    <w:rsid w:val="003A7DEC"/>
    <w:rsid w:val="003B12ED"/>
    <w:rsid w:val="003C4E58"/>
    <w:rsid w:val="004101B6"/>
    <w:rsid w:val="004173CF"/>
    <w:rsid w:val="004255B1"/>
    <w:rsid w:val="00437649"/>
    <w:rsid w:val="0044057E"/>
    <w:rsid w:val="00450901"/>
    <w:rsid w:val="0046091D"/>
    <w:rsid w:val="0047238B"/>
    <w:rsid w:val="00485104"/>
    <w:rsid w:val="0049572E"/>
    <w:rsid w:val="004B30EC"/>
    <w:rsid w:val="004C5117"/>
    <w:rsid w:val="004E1BF3"/>
    <w:rsid w:val="00507366"/>
    <w:rsid w:val="00560215"/>
    <w:rsid w:val="0059063E"/>
    <w:rsid w:val="00592387"/>
    <w:rsid w:val="005A7026"/>
    <w:rsid w:val="005D6397"/>
    <w:rsid w:val="005E02C5"/>
    <w:rsid w:val="0061497B"/>
    <w:rsid w:val="00615AE9"/>
    <w:rsid w:val="0063488C"/>
    <w:rsid w:val="00644D08"/>
    <w:rsid w:val="00660042"/>
    <w:rsid w:val="0066366A"/>
    <w:rsid w:val="00677F00"/>
    <w:rsid w:val="00680741"/>
    <w:rsid w:val="00685D9B"/>
    <w:rsid w:val="006A3EA6"/>
    <w:rsid w:val="006B546D"/>
    <w:rsid w:val="006B6015"/>
    <w:rsid w:val="0070132B"/>
    <w:rsid w:val="007141D5"/>
    <w:rsid w:val="00720610"/>
    <w:rsid w:val="00736A32"/>
    <w:rsid w:val="00751470"/>
    <w:rsid w:val="00753237"/>
    <w:rsid w:val="00792C3A"/>
    <w:rsid w:val="00792ED2"/>
    <w:rsid w:val="007A5D4C"/>
    <w:rsid w:val="007C4521"/>
    <w:rsid w:val="007C554F"/>
    <w:rsid w:val="007E40FF"/>
    <w:rsid w:val="007F2A3F"/>
    <w:rsid w:val="007F3B88"/>
    <w:rsid w:val="0080026E"/>
    <w:rsid w:val="008476ED"/>
    <w:rsid w:val="00856527"/>
    <w:rsid w:val="008936E5"/>
    <w:rsid w:val="008B2990"/>
    <w:rsid w:val="008C118C"/>
    <w:rsid w:val="008D3440"/>
    <w:rsid w:val="008D4D4D"/>
    <w:rsid w:val="008F2956"/>
    <w:rsid w:val="00901529"/>
    <w:rsid w:val="009157C9"/>
    <w:rsid w:val="00915DBB"/>
    <w:rsid w:val="00917BE4"/>
    <w:rsid w:val="00930EF5"/>
    <w:rsid w:val="00965452"/>
    <w:rsid w:val="00971D0A"/>
    <w:rsid w:val="009A1DBB"/>
    <w:rsid w:val="009B452F"/>
    <w:rsid w:val="009C2C66"/>
    <w:rsid w:val="009C3351"/>
    <w:rsid w:val="009E75CA"/>
    <w:rsid w:val="00A17669"/>
    <w:rsid w:val="00A42168"/>
    <w:rsid w:val="00A52B4D"/>
    <w:rsid w:val="00AA4DC3"/>
    <w:rsid w:val="00AB41B1"/>
    <w:rsid w:val="00B02380"/>
    <w:rsid w:val="00B1621D"/>
    <w:rsid w:val="00B21C79"/>
    <w:rsid w:val="00B3484D"/>
    <w:rsid w:val="00BD0D00"/>
    <w:rsid w:val="00BE2EAF"/>
    <w:rsid w:val="00BE720C"/>
    <w:rsid w:val="00BE7737"/>
    <w:rsid w:val="00BF2094"/>
    <w:rsid w:val="00C071F8"/>
    <w:rsid w:val="00C477C3"/>
    <w:rsid w:val="00C47908"/>
    <w:rsid w:val="00C64B63"/>
    <w:rsid w:val="00C653D5"/>
    <w:rsid w:val="00C92BE9"/>
    <w:rsid w:val="00C945A9"/>
    <w:rsid w:val="00C96F5A"/>
    <w:rsid w:val="00CB0E9A"/>
    <w:rsid w:val="00CB3B96"/>
    <w:rsid w:val="00CC3810"/>
    <w:rsid w:val="00CC6432"/>
    <w:rsid w:val="00CD4ED4"/>
    <w:rsid w:val="00D17039"/>
    <w:rsid w:val="00D333F5"/>
    <w:rsid w:val="00D649E8"/>
    <w:rsid w:val="00D70327"/>
    <w:rsid w:val="00D71F12"/>
    <w:rsid w:val="00D73641"/>
    <w:rsid w:val="00D73E5E"/>
    <w:rsid w:val="00D84C2F"/>
    <w:rsid w:val="00D9062D"/>
    <w:rsid w:val="00D90D86"/>
    <w:rsid w:val="00DA0FBE"/>
    <w:rsid w:val="00DA448B"/>
    <w:rsid w:val="00DC1A7B"/>
    <w:rsid w:val="00DC5CC0"/>
    <w:rsid w:val="00DD4642"/>
    <w:rsid w:val="00DD4763"/>
    <w:rsid w:val="00DD5B48"/>
    <w:rsid w:val="00DE7273"/>
    <w:rsid w:val="00E52A4C"/>
    <w:rsid w:val="00EA07A2"/>
    <w:rsid w:val="00F06CDC"/>
    <w:rsid w:val="00F15062"/>
    <w:rsid w:val="00F320B8"/>
    <w:rsid w:val="00F62E11"/>
    <w:rsid w:val="00F8180D"/>
    <w:rsid w:val="00FA75D2"/>
    <w:rsid w:val="00FD27D2"/>
    <w:rsid w:val="00FD2E20"/>
    <w:rsid w:val="00FF0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BE0100"/>
  <w14:defaultImageDpi w14:val="330"/>
  <w15:docId w15:val="{5AD743DD-6A8E-493B-B27A-F8394BA32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ancasterBodyCopy">
    <w:name w:val="Lancaster Body Copy"/>
    <w:basedOn w:val="DefaultParagraphFont"/>
    <w:uiPriority w:val="1"/>
    <w:qFormat/>
    <w:rsid w:val="00C92BE9"/>
    <w:rPr>
      <w:rFonts w:ascii="Arial" w:hAnsi="Arial"/>
      <w:color w:val="595959" w:themeColor="text1" w:themeTint="A6"/>
      <w:sz w:val="20"/>
    </w:rPr>
  </w:style>
  <w:style w:type="paragraph" w:styleId="Header">
    <w:name w:val="header"/>
    <w:basedOn w:val="Normal"/>
    <w:link w:val="HeaderChar"/>
    <w:uiPriority w:val="99"/>
    <w:unhideWhenUsed/>
    <w:rsid w:val="006A3E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EA6"/>
  </w:style>
  <w:style w:type="paragraph" w:styleId="Footer">
    <w:name w:val="footer"/>
    <w:basedOn w:val="Normal"/>
    <w:link w:val="FooterChar"/>
    <w:uiPriority w:val="99"/>
    <w:unhideWhenUsed/>
    <w:rsid w:val="006A3E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EA6"/>
  </w:style>
  <w:style w:type="paragraph" w:styleId="BalloonText">
    <w:name w:val="Balloon Text"/>
    <w:basedOn w:val="Normal"/>
    <w:link w:val="BalloonTextChar"/>
    <w:uiPriority w:val="99"/>
    <w:semiHidden/>
    <w:unhideWhenUsed/>
    <w:rsid w:val="006A3EA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EA6"/>
    <w:rPr>
      <w:rFonts w:ascii="Lucida Grande" w:hAnsi="Lucida Grande"/>
      <w:sz w:val="18"/>
      <w:szCs w:val="18"/>
    </w:rPr>
  </w:style>
  <w:style w:type="paragraph" w:customStyle="1" w:styleId="NoParagraphStyle">
    <w:name w:val="[No Paragraph Style]"/>
    <w:rsid w:val="006A3EA6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615A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AE9"/>
    <w:rPr>
      <w:color w:val="605E5C"/>
      <w:shd w:val="clear" w:color="auto" w:fill="E1DFDD"/>
    </w:rPr>
  </w:style>
  <w:style w:type="paragraph" w:customStyle="1" w:styleId="Default">
    <w:name w:val="Default"/>
    <w:rsid w:val="003B12ED"/>
    <w:pPr>
      <w:autoSpaceDE w:val="0"/>
      <w:autoSpaceDN w:val="0"/>
      <w:adjustRightInd w:val="0"/>
    </w:pPr>
    <w:rPr>
      <w:rFonts w:ascii="Arial" w:eastAsiaTheme="minorHAnsi" w:hAnsi="Arial" w:cs="Arial"/>
      <w:color w:val="000000"/>
      <w:lang w:val="en-GB"/>
    </w:rPr>
  </w:style>
  <w:style w:type="table" w:styleId="TableGrid">
    <w:name w:val="Table Grid"/>
    <w:basedOn w:val="TableNormal"/>
    <w:uiPriority w:val="39"/>
    <w:rsid w:val="003B12ED"/>
    <w:rPr>
      <w:rFonts w:eastAsiaTheme="minorHAns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101B6"/>
    <w:pPr>
      <w:widowControl w:val="0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101B6"/>
    <w:rPr>
      <w:rFonts w:ascii="Calibri" w:eastAsia="Calibri" w:hAnsi="Calibri" w:cs="Calibri"/>
      <w:b/>
      <w:bCs/>
      <w:sz w:val="28"/>
      <w:szCs w:val="28"/>
    </w:rPr>
  </w:style>
  <w:style w:type="paragraph" w:styleId="ListParagraph">
    <w:name w:val="List Paragraph"/>
    <w:aliases w:val="Dot pt,OBC Bullet,List Paragraph11,List Paragrap,Colorful List - Accent 12,Bullet Styl,Bullet,No Spacing11,L,Párrafo de lista,Recommendation,Recommendati,Recommendatio,List Paragraph3,List Paragra,Maire,List Paragraph12,Normal numbered"/>
    <w:basedOn w:val="Normal"/>
    <w:link w:val="ListParagraphChar"/>
    <w:uiPriority w:val="34"/>
    <w:qFormat/>
    <w:rsid w:val="009E75CA"/>
    <w:pPr>
      <w:widowControl w:val="0"/>
      <w:spacing w:before="1"/>
      <w:ind w:left="691" w:hanging="432"/>
    </w:pPr>
    <w:rPr>
      <w:rFonts w:ascii="Calibri" w:eastAsia="Calibri" w:hAnsi="Calibri" w:cs="Calibri"/>
      <w:sz w:val="22"/>
      <w:szCs w:val="22"/>
    </w:rPr>
  </w:style>
  <w:style w:type="character" w:customStyle="1" w:styleId="ListParagraphChar">
    <w:name w:val="List Paragraph Char"/>
    <w:aliases w:val="Dot pt Char,OBC Bullet Char,List Paragraph11 Char,List Paragrap Char,Colorful List - Accent 12 Char,Bullet Styl Char,Bullet Char,No Spacing11 Char,L Char,Párrafo de lista Char,Recommendation Char,Recommendati Char,Recommendatio Char"/>
    <w:link w:val="ListParagraph"/>
    <w:uiPriority w:val="34"/>
    <w:qFormat/>
    <w:locked/>
    <w:rsid w:val="009E75CA"/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F20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09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baa6a3-f708-4467-9f52-f586c31036b4" xsi:nil="true"/>
    <lcf76f155ced4ddcb4097134ff3c332f xmlns="8f5a3317-e2c4-40c3-b9b9-8beeb61d81e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ACBFEF73DEF479BBBAD1C8DEFC6FA" ma:contentTypeVersion="17" ma:contentTypeDescription="Create a new document." ma:contentTypeScope="" ma:versionID="4b8bfda25673cef58029694bbb62ce82">
  <xsd:schema xmlns:xsd="http://www.w3.org/2001/XMLSchema" xmlns:xs="http://www.w3.org/2001/XMLSchema" xmlns:p="http://schemas.microsoft.com/office/2006/metadata/properties" xmlns:ns2="03baa6a3-f708-4467-9f52-f586c31036b4" xmlns:ns3="8f5a3317-e2c4-40c3-b9b9-8beeb61d81eb" targetNamespace="http://schemas.microsoft.com/office/2006/metadata/properties" ma:root="true" ma:fieldsID="20701f31743dc15f18dceac7648a63be" ns2:_="" ns3:_="">
    <xsd:import namespace="03baa6a3-f708-4467-9f52-f586c31036b4"/>
    <xsd:import namespace="8f5a3317-e2c4-40c3-b9b9-8beeb61d81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aa6a3-f708-4467-9f52-f586c31036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e0a968-d4b8-4e09-b0a1-ca7948486d21}" ma:internalName="TaxCatchAll" ma:showField="CatchAllData" ma:web="03baa6a3-f708-4467-9f52-f586c31036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a3317-e2c4-40c3-b9b9-8beeb61d8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04f773-2e71-465d-876c-25bbcdcf63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8D176A-5AB1-467B-9DC5-A5D74F9D8D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0FE8BA-33ED-4B63-B3CB-5E1C42D4DAFD}">
  <ds:schemaRefs>
    <ds:schemaRef ds:uri="http://schemas.microsoft.com/office/2006/metadata/properties"/>
    <ds:schemaRef ds:uri="http://schemas.microsoft.com/office/infopath/2007/PartnerControls"/>
    <ds:schemaRef ds:uri="03baa6a3-f708-4467-9f52-f586c31036b4"/>
    <ds:schemaRef ds:uri="8f5a3317-e2c4-40c3-b9b9-8beeb61d81eb"/>
  </ds:schemaRefs>
</ds:datastoreItem>
</file>

<file path=customXml/itemProps3.xml><?xml version="1.0" encoding="utf-8"?>
<ds:datastoreItem xmlns:ds="http://schemas.openxmlformats.org/officeDocument/2006/customXml" ds:itemID="{FD28452A-E9B8-40EE-978B-7B56142234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aa6a3-f708-4467-9f52-f586c31036b4"/>
    <ds:schemaRef ds:uri="8f5a3317-e2c4-40c3-b9b9-8beeb61d8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 Partners</Company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Davison</dc:creator>
  <cp:keywords/>
  <dc:description/>
  <cp:lastModifiedBy>Janet Powell</cp:lastModifiedBy>
  <cp:revision>8</cp:revision>
  <cp:lastPrinted>2022-10-04T14:22:00Z</cp:lastPrinted>
  <dcterms:created xsi:type="dcterms:W3CDTF">2023-08-29T13:38:00Z</dcterms:created>
  <dcterms:modified xsi:type="dcterms:W3CDTF">2023-09-11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ACBFEF73DEF479BBBAD1C8DEFC6FA</vt:lpwstr>
  </property>
  <property fmtid="{D5CDD505-2E9C-101B-9397-08002B2CF9AE}" pid="3" name="MediaServiceImageTags">
    <vt:lpwstr/>
  </property>
</Properties>
</file>